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55A5B50C" w:rsidR="003E7C5F" w:rsidRPr="00043421" w:rsidRDefault="004D761B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  <w:sz w:val="36"/>
          <w:szCs w:val="36"/>
        </w:rPr>
      </w:pPr>
      <w:r>
        <w:rPr>
          <w:rFonts w:asciiTheme="minorHAnsi" w:hAnsiTheme="minorHAnsi" w:cstheme="minorHAnsi"/>
          <w:color w:val="262626" w:themeColor="text1" w:themeTint="D9"/>
          <w:sz w:val="36"/>
          <w:szCs w:val="36"/>
        </w:rPr>
        <w:t>Accident</w:t>
      </w:r>
      <w:r w:rsidR="00BA116D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Report</w:t>
      </w:r>
    </w:p>
    <w:p w14:paraId="16340C97" w14:textId="77777777" w:rsidR="005B2894" w:rsidRPr="005B2894" w:rsidRDefault="005B2894" w:rsidP="005B2894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B2894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Details of person completing this record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5B2894" w:rsidRPr="005B2894" w14:paraId="73AE8367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5D3A923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0CA1F9" w14:textId="1725A1EC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5326AED4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8F3FE3B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osi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6CE1FF" w14:textId="3433FFDD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25CB39FD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E0DE7E4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and time record was mad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186C0E" w14:textId="5E11A71D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B8E237" w14:textId="1CFA15FC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M/PM</w:t>
            </w:r>
          </w:p>
        </w:tc>
      </w:tr>
      <w:tr w:rsidR="005B2894" w:rsidRPr="005B2894" w14:paraId="21A56ACE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07C68DE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 (must be handwritten)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FCFCAD7" w14:textId="06899420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1FF37D3" w14:textId="77777777" w:rsidR="005B2894" w:rsidRPr="005B2894" w:rsidRDefault="005B2894" w:rsidP="005B2894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B2894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asualty details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5B2894" w:rsidRPr="005B2894" w14:paraId="2143A147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170D9570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asualty’s name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F2A9FDB" w14:textId="74E79E70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0CC5A10E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A8ED911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ge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2A2477" w14:textId="09D04DFF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2E941D25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1AD35A6" w14:textId="773CC892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ender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EFDEE5" w14:textId="2FF967A4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-716584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MS Gothic" w:eastAsia="MS Gothic" w:hAnsi="MS Gothic" w:cstheme="minorHAnsi" w:hint="eastAsia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Mal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46DCDE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-21249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emale</w:t>
            </w:r>
          </w:p>
        </w:tc>
      </w:tr>
    </w:tbl>
    <w:p w14:paraId="032EEEE2" w14:textId="5A4EC008" w:rsidR="005B2894" w:rsidRPr="005B2894" w:rsidRDefault="00BA116D" w:rsidP="005B2894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cident</w:t>
      </w:r>
      <w:r w:rsidR="005B2894" w:rsidRPr="005B2894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details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5B2894" w:rsidRPr="005B2894" w14:paraId="159ABC82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A8F10CB" w14:textId="22CDE6E4" w:rsidR="005B2894" w:rsidRPr="005B2894" w:rsidRDefault="00BA11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cident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date and tim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FABBA1" w14:textId="68D49D83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5E8180" w14:textId="39071EEE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M/PM</w:t>
            </w:r>
          </w:p>
        </w:tc>
      </w:tr>
      <w:tr w:rsidR="005B2894" w:rsidRPr="005B2894" w14:paraId="72F23579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C3E7E41" w14:textId="5CAEBF80" w:rsidR="005B2894" w:rsidRPr="005B2894" w:rsidRDefault="00BA11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cident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loc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7E78EF" w14:textId="3506F11A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7EA9F4F9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0FA5C31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 of witness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FAF99BF" w14:textId="7BDC35BA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1D57F56F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927E453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 of witness (must be handwritten)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A6F2555" w14:textId="708EC22A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AE2896" w14:textId="1E00F101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Date: 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26F6F60" w14:textId="77777777" w:rsidR="005B2894" w:rsidRPr="005B2894" w:rsidRDefault="005B2894" w:rsidP="005B2894">
      <w:pPr>
        <w:spacing w:before="120" w:after="120" w:line="276" w:lineRule="auto"/>
        <w:ind w:left="792" w:right="101" w:hanging="360"/>
        <w:rPr>
          <w:rFonts w:cstheme="minorHAnsi"/>
          <w:b/>
          <w:color w:val="262626" w:themeColor="text1" w:themeTint="D9"/>
          <w:sz w:val="20"/>
          <w:lang w:bidi="en-US"/>
        </w:rPr>
      </w:pPr>
      <w:r w:rsidRPr="005B2894">
        <w:rPr>
          <w:rFonts w:cstheme="minorHAnsi"/>
          <w:b/>
          <w:color w:val="262626" w:themeColor="text1" w:themeTint="D9"/>
          <w:sz w:val="20"/>
          <w:lang w:bidi="en-US"/>
        </w:rPr>
        <w:br w:type="page"/>
      </w:r>
    </w:p>
    <w:p w14:paraId="18109DBA" w14:textId="77777777" w:rsidR="005B2894" w:rsidRPr="005B2894" w:rsidRDefault="005B2894" w:rsidP="005B2894">
      <w:pPr>
        <w:spacing w:before="120" w:after="120" w:line="276" w:lineRule="auto"/>
        <w:ind w:right="102"/>
        <w:jc w:val="both"/>
        <w:rPr>
          <w:color w:val="262626" w:themeColor="text1" w:themeTint="D9"/>
        </w:rPr>
      </w:pPr>
      <w:r w:rsidRPr="005B2894">
        <w:rPr>
          <w:rFonts w:cstheme="minorHAnsi"/>
          <w:color w:val="262626" w:themeColor="text1" w:themeTint="D9"/>
        </w:rPr>
        <w:lastRenderedPageBreak/>
        <w:t>Fill up the relevant fields and leave blank those that do not apply.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605"/>
        <w:gridCol w:w="851"/>
        <w:gridCol w:w="1374"/>
        <w:gridCol w:w="2100"/>
        <w:gridCol w:w="2086"/>
      </w:tblGrid>
      <w:tr w:rsidR="005B2894" w:rsidRPr="005B2894" w14:paraId="4EE7D81C" w14:textId="77777777" w:rsidTr="009245BB">
        <w:trPr>
          <w:trHeight w:val="70"/>
          <w:jc w:val="center"/>
        </w:trPr>
        <w:tc>
          <w:tcPr>
            <w:tcW w:w="9016" w:type="dxa"/>
            <w:gridSpan w:val="5"/>
            <w:tcBorders>
              <w:bottom w:val="nil"/>
            </w:tcBorders>
            <w:shd w:val="clear" w:color="auto" w:fill="auto"/>
          </w:tcPr>
          <w:p w14:paraId="507FB8F8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General activity at the time of the incident:</w:t>
            </w:r>
          </w:p>
        </w:tc>
      </w:tr>
      <w:tr w:rsidR="005B2894" w:rsidRPr="005B2894" w14:paraId="6E98C109" w14:textId="77777777" w:rsidTr="009245BB">
        <w:trPr>
          <w:trHeight w:val="80"/>
          <w:jc w:val="center"/>
        </w:trPr>
        <w:tc>
          <w:tcPr>
            <w:tcW w:w="2605" w:type="dxa"/>
            <w:tcBorders>
              <w:top w:val="nil"/>
            </w:tcBorders>
            <w:shd w:val="clear" w:color="auto" w:fill="auto"/>
          </w:tcPr>
          <w:p w14:paraId="2F5A9818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-524640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ncident</w:t>
            </w:r>
          </w:p>
        </w:tc>
        <w:tc>
          <w:tcPr>
            <w:tcW w:w="2225" w:type="dxa"/>
            <w:gridSpan w:val="2"/>
            <w:tcBorders>
              <w:top w:val="nil"/>
            </w:tcBorders>
            <w:shd w:val="clear" w:color="auto" w:fill="auto"/>
          </w:tcPr>
          <w:p w14:paraId="4189961A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-704865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njury</w:t>
            </w:r>
          </w:p>
        </w:tc>
        <w:tc>
          <w:tcPr>
            <w:tcW w:w="2100" w:type="dxa"/>
            <w:tcBorders>
              <w:top w:val="nil"/>
            </w:tcBorders>
            <w:shd w:val="clear" w:color="auto" w:fill="auto"/>
          </w:tcPr>
          <w:p w14:paraId="565044ED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3108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rauma</w:t>
            </w:r>
          </w:p>
        </w:tc>
        <w:tc>
          <w:tcPr>
            <w:tcW w:w="2086" w:type="dxa"/>
            <w:tcBorders>
              <w:top w:val="nil"/>
            </w:tcBorders>
            <w:shd w:val="clear" w:color="auto" w:fill="auto"/>
          </w:tcPr>
          <w:p w14:paraId="60711E00" w14:textId="547EA19D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-10727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MS Gothic" w:eastAsia="MS Gothic" w:hAnsi="MS Gothic" w:cstheme="minorHAnsi" w:hint="eastAsia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llness</w:t>
            </w:r>
          </w:p>
        </w:tc>
      </w:tr>
      <w:tr w:rsidR="005B2894" w:rsidRPr="005B2894" w14:paraId="353597C8" w14:textId="77777777" w:rsidTr="009245BB">
        <w:trPr>
          <w:trHeight w:val="2160"/>
          <w:jc w:val="center"/>
        </w:trPr>
        <w:tc>
          <w:tcPr>
            <w:tcW w:w="3456" w:type="dxa"/>
            <w:gridSpan w:val="2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75326AB5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  <w:t>Description of general activity</w:t>
            </w:r>
          </w:p>
        </w:tc>
        <w:tc>
          <w:tcPr>
            <w:tcW w:w="5560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C08B5DC" w14:textId="25D9D88A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32936EFF" w14:textId="77777777" w:rsidTr="009245BB">
        <w:trPr>
          <w:trHeight w:val="2160"/>
          <w:jc w:val="center"/>
        </w:trPr>
        <w:tc>
          <w:tcPr>
            <w:tcW w:w="3456" w:type="dxa"/>
            <w:gridSpan w:val="2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640CABD8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  <w:t>Cause of injury/trauma</w:t>
            </w:r>
          </w:p>
        </w:tc>
        <w:tc>
          <w:tcPr>
            <w:tcW w:w="5560" w:type="dxa"/>
            <w:gridSpan w:val="3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52975A7" w14:textId="24518C1D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D7332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0139A641" w14:textId="77777777" w:rsidTr="009245BB">
        <w:trPr>
          <w:trHeight w:val="2160"/>
          <w:jc w:val="center"/>
        </w:trPr>
        <w:tc>
          <w:tcPr>
            <w:tcW w:w="3456" w:type="dxa"/>
            <w:gridSpan w:val="2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D15F29E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  <w:t>Circumstances surrounding any illness, including apparent symptoms</w:t>
            </w:r>
          </w:p>
        </w:tc>
        <w:tc>
          <w:tcPr>
            <w:tcW w:w="5560" w:type="dxa"/>
            <w:gridSpan w:val="3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F0A17A3" w14:textId="28F2D884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BABBD85" w14:textId="77777777" w:rsidR="005B2894" w:rsidRPr="005B2894" w:rsidRDefault="005B2894" w:rsidP="005B2894">
      <w:pPr>
        <w:spacing w:after="0" w:line="276" w:lineRule="auto"/>
        <w:ind w:right="101"/>
        <w:rPr>
          <w:rFonts w:cstheme="minorHAnsi"/>
          <w:b/>
          <w:color w:val="262626" w:themeColor="text1" w:themeTint="D9"/>
          <w:sz w:val="20"/>
          <w:lang w:bidi="en-US"/>
        </w:rPr>
      </w:pPr>
      <w:r w:rsidRPr="005B2894">
        <w:rPr>
          <w:rFonts w:cstheme="minorHAnsi"/>
          <w:b/>
          <w:color w:val="262626" w:themeColor="text1" w:themeTint="D9"/>
          <w:sz w:val="20"/>
          <w:lang w:bidi="en-US"/>
        </w:rPr>
        <w:br w:type="page"/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456"/>
        <w:gridCol w:w="2780"/>
        <w:gridCol w:w="2780"/>
      </w:tblGrid>
      <w:tr w:rsidR="005B2894" w:rsidRPr="005B2894" w14:paraId="5523ECBB" w14:textId="77777777" w:rsidTr="009245BB">
        <w:trPr>
          <w:cantSplit/>
          <w:trHeight w:val="70"/>
          <w:jc w:val="center"/>
        </w:trPr>
        <w:tc>
          <w:tcPr>
            <w:tcW w:w="9016" w:type="dxa"/>
            <w:gridSpan w:val="3"/>
            <w:tcBorders>
              <w:bottom w:val="nil"/>
            </w:tcBorders>
            <w:shd w:val="clear" w:color="auto" w:fill="auto"/>
          </w:tcPr>
          <w:p w14:paraId="269249BF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lastRenderedPageBreak/>
              <w:t>Indicate on the diagram the part of the body affected:</w:t>
            </w:r>
          </w:p>
        </w:tc>
      </w:tr>
      <w:tr w:rsidR="005B2894" w:rsidRPr="005B2894" w14:paraId="03C55F22" w14:textId="77777777" w:rsidTr="009245BB">
        <w:trPr>
          <w:cantSplit/>
          <w:trHeight w:val="2160"/>
          <w:jc w:val="center"/>
        </w:trPr>
        <w:tc>
          <w:tcPr>
            <w:tcW w:w="3456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5E3D96F0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</w:pPr>
            <w:r w:rsidRPr="005B2894">
              <w:rPr>
                <w:noProof/>
                <w:color w:val="262626" w:themeColor="text1" w:themeTint="D9"/>
              </w:rPr>
              <w:drawing>
                <wp:inline distT="0" distB="0" distL="0" distR="0" wp14:anchorId="2E6D42C8" wp14:editId="30A7B951">
                  <wp:extent cx="2028825" cy="1897424"/>
                  <wp:effectExtent l="0" t="0" r="0" b="7620"/>
                  <wp:docPr id="8" name="Picture 8" descr="A picture containing line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picture containing linedrawin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1897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BD464FA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36087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Abrasion/Scrape</w:t>
            </w:r>
          </w:p>
          <w:p w14:paraId="1E32CB53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317326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Allergic reaction (not anaphylaxis</w:t>
            </w:r>
          </w:p>
          <w:p w14:paraId="1DAEF669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921244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Amputation</w:t>
            </w:r>
          </w:p>
          <w:p w14:paraId="5C2FEA04" w14:textId="58C9AF50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927840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MS Gothic" w:eastAsia="MS Gothic" w:hAnsi="MS Gothic" w:cs="Arial" w:hint="eastAsia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Anaphylaxis</w:t>
            </w:r>
          </w:p>
          <w:p w14:paraId="35318D6C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2133399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Asthma/respiratory</w:t>
            </w:r>
          </w:p>
          <w:p w14:paraId="490B2646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31956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Bite wound</w:t>
            </w:r>
          </w:p>
          <w:p w14:paraId="4BC8348E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803450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Bruise</w:t>
            </w:r>
          </w:p>
          <w:p w14:paraId="5A94FF5B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63329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Broken bone/fracture/ dislocation</w:t>
            </w:r>
          </w:p>
          <w:p w14:paraId="211522BF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806421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Burn/sunburn</w:t>
            </w:r>
          </w:p>
          <w:p w14:paraId="42E2C750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236460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Choking</w:t>
            </w:r>
          </w:p>
          <w:p w14:paraId="11051E4F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993471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Concussion</w:t>
            </w:r>
          </w:p>
          <w:p w14:paraId="0C6872CD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205935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Crush/jam</w:t>
            </w:r>
          </w:p>
          <w:p w14:paraId="1E08DB7F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31645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Cut/open wound</w:t>
            </w:r>
          </w:p>
          <w:p w14:paraId="54D95361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936101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Drowning (non-fatal)</w:t>
            </w:r>
          </w:p>
          <w:p w14:paraId="30608B94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946231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Electric shock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6A6A6" w:themeColor="background1" w:themeShade="A6"/>
            </w:tcBorders>
            <w:shd w:val="clear" w:color="auto" w:fill="auto"/>
          </w:tcPr>
          <w:p w14:paraId="02D7705B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993030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Eye injury</w:t>
            </w:r>
          </w:p>
          <w:p w14:paraId="1DFE0065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943181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Infectious disease (including gastrointestinal)</w:t>
            </w:r>
          </w:p>
          <w:p w14:paraId="3461D20D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41844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High temperature</w:t>
            </w:r>
          </w:p>
          <w:p w14:paraId="27C3FF69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82940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Ingestion/inhalation/ insertion</w:t>
            </w:r>
          </w:p>
          <w:p w14:paraId="252A2BF3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20052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Internal injury/ Infection</w:t>
            </w:r>
          </w:p>
          <w:p w14:paraId="5DE4C3B8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22243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Poisoning</w:t>
            </w:r>
          </w:p>
          <w:p w14:paraId="2C355DC2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57643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Rash</w:t>
            </w:r>
          </w:p>
          <w:p w14:paraId="165AB53E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45113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Respiratory</w:t>
            </w:r>
          </w:p>
          <w:p w14:paraId="30E7D63A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496691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Seizure/unconscious/ convulsion</w:t>
            </w:r>
          </w:p>
          <w:p w14:paraId="49124C95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678269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Sprain/swelling</w:t>
            </w:r>
          </w:p>
          <w:p w14:paraId="5E10BDFA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220557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Stabbing/piercing</w:t>
            </w:r>
          </w:p>
          <w:p w14:paraId="43551575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058124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Tooth</w:t>
            </w:r>
          </w:p>
          <w:p w14:paraId="32250A16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342228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Venomous bite/sting</w:t>
            </w:r>
          </w:p>
          <w:p w14:paraId="5200CD00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49044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Other (please specify): </w: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="005B2894"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DF3E91" w14:textId="77777777" w:rsidR="005B2894" w:rsidRPr="005B2894" w:rsidRDefault="005B2894" w:rsidP="005B2894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B2894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tion taken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508"/>
        <w:gridCol w:w="2254"/>
        <w:gridCol w:w="2254"/>
      </w:tblGrid>
      <w:tr w:rsidR="005B2894" w:rsidRPr="005B2894" w14:paraId="0A8466B5" w14:textId="77777777" w:rsidTr="009245BB">
        <w:trPr>
          <w:trHeight w:val="2880"/>
          <w:jc w:val="center"/>
        </w:trPr>
        <w:tc>
          <w:tcPr>
            <w:tcW w:w="9016" w:type="dxa"/>
            <w:gridSpan w:val="3"/>
            <w:shd w:val="clear" w:color="auto" w:fill="auto"/>
          </w:tcPr>
          <w:p w14:paraId="207028C1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etails of action taken (including first aid, administration of medication, etc.):</w:t>
            </w:r>
          </w:p>
          <w:p w14:paraId="462B69BE" w14:textId="0C104868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Times New Roman" w:eastAsia="Times New Roman" w:hAnsi="Times New Roman" w:cstheme="minorHAnsi"/>
                <w:color w:val="262626" w:themeColor="text1" w:themeTint="D9"/>
                <w:sz w:val="20"/>
                <w:szCs w:val="20"/>
                <w:lang w:eastAsia="en-AU" w:bidi="en-US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36F36DB3" w14:textId="77777777" w:rsidTr="009245BB">
        <w:trPr>
          <w:trHeight w:val="510"/>
          <w:jc w:val="center"/>
        </w:trPr>
        <w:tc>
          <w:tcPr>
            <w:tcW w:w="4508" w:type="dxa"/>
            <w:shd w:val="clear" w:color="auto" w:fill="E7E6E6" w:themeFill="background2"/>
          </w:tcPr>
          <w:p w14:paraId="1464E893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d emergency services arrive?</w:t>
            </w:r>
          </w:p>
        </w:tc>
        <w:tc>
          <w:tcPr>
            <w:tcW w:w="2254" w:type="dxa"/>
            <w:shd w:val="clear" w:color="auto" w:fill="auto"/>
          </w:tcPr>
          <w:p w14:paraId="7E3B196E" w14:textId="198A5119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1927530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MS Gothic" w:eastAsia="MS Gothic" w:hAnsi="MS Gothic" w:cs="Arial" w:hint="eastAsia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Yes</w:t>
            </w:r>
          </w:p>
        </w:tc>
        <w:tc>
          <w:tcPr>
            <w:tcW w:w="2254" w:type="dxa"/>
            <w:shd w:val="clear" w:color="auto" w:fill="auto"/>
          </w:tcPr>
          <w:p w14:paraId="3C4B7C7C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281620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No</w:t>
            </w:r>
          </w:p>
        </w:tc>
      </w:tr>
      <w:tr w:rsidR="005B2894" w:rsidRPr="005B2894" w14:paraId="7AD8E613" w14:textId="77777777" w:rsidTr="009245BB">
        <w:trPr>
          <w:trHeight w:val="510"/>
          <w:jc w:val="center"/>
        </w:trPr>
        <w:tc>
          <w:tcPr>
            <w:tcW w:w="4508" w:type="dxa"/>
            <w:shd w:val="clear" w:color="auto" w:fill="E7E6E6" w:themeFill="background2"/>
          </w:tcPr>
          <w:p w14:paraId="33C43EE6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as medical attention sought from a registered practitioner/hospital?</w:t>
            </w:r>
          </w:p>
        </w:tc>
        <w:tc>
          <w:tcPr>
            <w:tcW w:w="2254" w:type="dxa"/>
            <w:shd w:val="clear" w:color="auto" w:fill="auto"/>
          </w:tcPr>
          <w:p w14:paraId="0AADD35A" w14:textId="0505919A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387004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MS Gothic" w:eastAsia="MS Gothic" w:hAnsi="MS Gothic" w:cs="Arial" w:hint="eastAsia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Yes</w:t>
            </w:r>
          </w:p>
        </w:tc>
        <w:tc>
          <w:tcPr>
            <w:tcW w:w="2254" w:type="dxa"/>
            <w:shd w:val="clear" w:color="auto" w:fill="auto"/>
          </w:tcPr>
          <w:p w14:paraId="4991D659" w14:textId="77777777" w:rsidR="005B2894" w:rsidRPr="005B2894" w:rsidRDefault="0086786D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20"/>
                  <w:szCs w:val="20"/>
                </w:rPr>
                <w:id w:val="-15230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894" w:rsidRPr="005B2894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5B2894"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No</w:t>
            </w:r>
          </w:p>
        </w:tc>
      </w:tr>
      <w:tr w:rsidR="005B2894" w:rsidRPr="005B2894" w14:paraId="3F774C7F" w14:textId="77777777" w:rsidTr="009245BB">
        <w:trPr>
          <w:trHeight w:val="2880"/>
          <w:jc w:val="center"/>
        </w:trPr>
        <w:tc>
          <w:tcPr>
            <w:tcW w:w="9016" w:type="dxa"/>
            <w:gridSpan w:val="3"/>
            <w:shd w:val="clear" w:color="auto" w:fill="auto"/>
          </w:tcPr>
          <w:p w14:paraId="6DFF6D9F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lastRenderedPageBreak/>
              <w:t>If you answered yes to either of the above, provide details:</w:t>
            </w:r>
          </w:p>
          <w:p w14:paraId="30942C61" w14:textId="381E9110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Times New Roman" w:eastAsia="Times New Roman" w:hAnsi="Times New Roman" w:cstheme="minorHAnsi"/>
                <w:color w:val="262626" w:themeColor="text1" w:themeTint="D9"/>
                <w:sz w:val="20"/>
                <w:szCs w:val="20"/>
                <w:lang w:eastAsia="en-AU" w:bidi="en-US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B2894" w:rsidRPr="005B2894" w14:paraId="58B95684" w14:textId="77777777" w:rsidTr="009245BB">
        <w:trPr>
          <w:trHeight w:val="2880"/>
          <w:jc w:val="center"/>
        </w:trPr>
        <w:tc>
          <w:tcPr>
            <w:tcW w:w="9016" w:type="dxa"/>
            <w:gridSpan w:val="3"/>
            <w:shd w:val="clear" w:color="auto" w:fill="auto"/>
          </w:tcPr>
          <w:p w14:paraId="5EBE7402" w14:textId="77777777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B289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Have any steps been taken to prevent or minimise this type of incident in the future?</w:t>
            </w:r>
          </w:p>
          <w:p w14:paraId="715804B4" w14:textId="01DD75B9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jc w:val="both"/>
              <w:rPr>
                <w:rFonts w:ascii="Times New Roman" w:eastAsia="Times New Roman" w:hAnsi="Times New Roman" w:cstheme="minorHAnsi"/>
                <w:color w:val="262626" w:themeColor="text1" w:themeTint="D9"/>
                <w:sz w:val="20"/>
                <w:szCs w:val="20"/>
                <w:lang w:eastAsia="en-AU" w:bidi="en-US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938D9CC" w14:textId="77777777" w:rsidR="005B2894" w:rsidRPr="005B2894" w:rsidRDefault="005B2894" w:rsidP="005B2894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B2894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dditional notes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5B2894" w:rsidRPr="005B2894" w14:paraId="7398226A" w14:textId="77777777" w:rsidTr="009245BB">
        <w:trPr>
          <w:trHeight w:val="2880"/>
          <w:jc w:val="center"/>
        </w:trPr>
        <w:tc>
          <w:tcPr>
            <w:tcW w:w="9016" w:type="dxa"/>
            <w:shd w:val="clear" w:color="auto" w:fill="auto"/>
          </w:tcPr>
          <w:p w14:paraId="5A290B02" w14:textId="200A6A41" w:rsidR="005B2894" w:rsidRPr="005B2894" w:rsidRDefault="005B2894" w:rsidP="005B2894">
            <w:pPr>
              <w:tabs>
                <w:tab w:val="left" w:pos="180"/>
              </w:tabs>
              <w:spacing w:before="120" w:after="120" w:line="276" w:lineRule="auto"/>
              <w:rPr>
                <w:rFonts w:cstheme="minorHAnsi"/>
                <w:color w:val="D73329"/>
                <w:sz w:val="20"/>
                <w:szCs w:val="20"/>
              </w:rPr>
            </w:pP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B289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777777" w:rsidR="00AD0E22" w:rsidRPr="00043421" w:rsidRDefault="00AD0E22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7C46CAF7" w14:textId="18B05E40" w:rsidR="00D64BB3" w:rsidRPr="00D64BB3" w:rsidRDefault="00AD0E22" w:rsidP="006620AB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043421">
        <w:rPr>
          <w:rFonts w:cstheme="minorHAnsi"/>
          <w:color w:val="A6A6A6" w:themeColor="background1" w:themeShade="A6"/>
          <w:sz w:val="20"/>
        </w:rPr>
        <w:t xml:space="preserve">End of </w:t>
      </w:r>
      <w:r w:rsidR="00BA116D">
        <w:rPr>
          <w:rFonts w:cstheme="minorHAnsi"/>
          <w:color w:val="A6A6A6" w:themeColor="background1" w:themeShade="A6"/>
          <w:sz w:val="20"/>
        </w:rPr>
        <w:t>Accident Report</w:t>
      </w:r>
      <w:r w:rsidR="007F1216" w:rsidRPr="00043421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D64BB3" w:rsidRPr="00D64BB3" w:rsidSect="008B2A7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68EBE" w14:textId="77777777" w:rsidR="0086786D" w:rsidRDefault="0086786D" w:rsidP="00806228">
      <w:pPr>
        <w:spacing w:after="0" w:line="240" w:lineRule="auto"/>
      </w:pPr>
      <w:r>
        <w:separator/>
      </w:r>
    </w:p>
  </w:endnote>
  <w:endnote w:type="continuationSeparator" w:id="0">
    <w:p w14:paraId="421E148F" w14:textId="77777777" w:rsidR="0086786D" w:rsidRDefault="0086786D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AE43F" w14:textId="77777777" w:rsidR="00AC7CDC" w:rsidRPr="000055D1" w:rsidRDefault="00BA116D" w:rsidP="00AC7CD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ccident Report</w:t>
    </w:r>
    <w:r w:rsidR="008A6545" w:rsidRPr="005B2894">
      <w:rPr>
        <w:color w:val="808080" w:themeColor="background1" w:themeShade="80"/>
        <w:sz w:val="18"/>
      </w:rPr>
      <w:t xml:space="preserve"> Template</w:t>
    </w:r>
    <w:r w:rsidR="008B2A75" w:rsidRPr="005B2894">
      <w:rPr>
        <w:color w:val="808080" w:themeColor="background1" w:themeShade="80"/>
        <w:sz w:val="18"/>
      </w:rPr>
      <w:tab/>
    </w:r>
    <w:r w:rsidR="00AC7CDC" w:rsidRPr="00C63CFB">
      <w:rPr>
        <w:color w:val="808080" w:themeColor="background1" w:themeShade="80"/>
        <w:sz w:val="18"/>
      </w:rPr>
      <w:t>Version 1.</w:t>
    </w:r>
    <w:r w:rsidR="00AC7CDC">
      <w:rPr>
        <w:color w:val="808080" w:themeColor="background1" w:themeShade="80"/>
        <w:sz w:val="18"/>
      </w:rPr>
      <w:t>1</w:t>
    </w:r>
    <w:r w:rsidR="00AC7CDC" w:rsidRPr="00C63CFB">
      <w:rPr>
        <w:color w:val="808080" w:themeColor="background1" w:themeShade="80"/>
        <w:sz w:val="18"/>
      </w:rPr>
      <w:t xml:space="preserve"> Produced </w:t>
    </w:r>
    <w:r w:rsidR="00AC7CDC">
      <w:rPr>
        <w:color w:val="808080" w:themeColor="background1" w:themeShade="80"/>
        <w:sz w:val="18"/>
      </w:rPr>
      <w:t>on 1st Nov</w:t>
    </w:r>
    <w:r w:rsidR="00AC7CDC" w:rsidRPr="00C63CFB">
      <w:rPr>
        <w:color w:val="808080" w:themeColor="background1" w:themeShade="80"/>
        <w:sz w:val="18"/>
      </w:rPr>
      <w:t xml:space="preserve"> 202</w:t>
    </w:r>
    <w:r w:rsidR="00AC7CDC">
      <w:rPr>
        <w:color w:val="808080" w:themeColor="background1" w:themeShade="80"/>
        <w:sz w:val="18"/>
      </w:rPr>
      <w:t>3</w:t>
    </w:r>
  </w:p>
  <w:p w14:paraId="50811398" w14:textId="15A31A15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B2894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B2894">
          <w:rPr>
            <w:color w:val="808080" w:themeColor="background1" w:themeShade="80"/>
            <w:sz w:val="18"/>
          </w:rPr>
          <w:fldChar w:fldCharType="begin"/>
        </w:r>
        <w:r w:rsidRPr="005B2894">
          <w:rPr>
            <w:color w:val="808080" w:themeColor="background1" w:themeShade="80"/>
            <w:sz w:val="18"/>
          </w:rPr>
          <w:instrText xml:space="preserve"> PAGE   \* MERGEFORMAT </w:instrText>
        </w:r>
        <w:r w:rsidRPr="005B2894">
          <w:rPr>
            <w:color w:val="808080" w:themeColor="background1" w:themeShade="80"/>
            <w:sz w:val="18"/>
          </w:rPr>
          <w:fldChar w:fldCharType="separate"/>
        </w:r>
        <w:r w:rsidRPr="005B2894">
          <w:rPr>
            <w:color w:val="808080" w:themeColor="background1" w:themeShade="80"/>
            <w:sz w:val="18"/>
          </w:rPr>
          <w:t>2</w:t>
        </w:r>
        <w:r w:rsidRPr="005B2894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5B2894">
      <w:rPr>
        <w:noProof/>
        <w:color w:val="808080" w:themeColor="background1" w:themeShade="80"/>
        <w:sz w:val="18"/>
      </w:rPr>
      <w:tab/>
    </w:r>
    <w:r w:rsidR="00AC7CDC" w:rsidRPr="000055D1">
      <w:rPr>
        <w:rFonts w:cstheme="minorHAnsi"/>
        <w:noProof/>
        <w:color w:val="808080" w:themeColor="background1" w:themeShade="80"/>
        <w:sz w:val="18"/>
      </w:rPr>
      <w:t>©</w:t>
    </w:r>
    <w:r w:rsidR="00AC7CDC" w:rsidRPr="000055D1">
      <w:rPr>
        <w:noProof/>
        <w:color w:val="808080" w:themeColor="background1" w:themeShade="80"/>
        <w:sz w:val="18"/>
      </w:rPr>
      <w:t xml:space="preserve"> </w:t>
    </w:r>
    <w:r w:rsidR="00AC7CD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CFF2C" w14:textId="77777777" w:rsidR="00AC7CDC" w:rsidRPr="000055D1" w:rsidRDefault="00BA116D" w:rsidP="00AC7CD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ccident Report</w:t>
    </w:r>
    <w:r w:rsidR="008A6545" w:rsidRPr="00043421">
      <w:rPr>
        <w:color w:val="808080" w:themeColor="background1" w:themeShade="80"/>
        <w:sz w:val="18"/>
      </w:rPr>
      <w:t xml:space="preserve"> Template</w:t>
    </w:r>
    <w:r w:rsidR="00806228" w:rsidRPr="00043421">
      <w:rPr>
        <w:color w:val="808080" w:themeColor="background1" w:themeShade="80"/>
        <w:sz w:val="18"/>
      </w:rPr>
      <w:tab/>
    </w:r>
    <w:r w:rsidR="00AC7CDC" w:rsidRPr="00C63CFB">
      <w:rPr>
        <w:color w:val="808080" w:themeColor="background1" w:themeShade="80"/>
        <w:sz w:val="18"/>
      </w:rPr>
      <w:t>Version 1.</w:t>
    </w:r>
    <w:r w:rsidR="00AC7CDC">
      <w:rPr>
        <w:color w:val="808080" w:themeColor="background1" w:themeShade="80"/>
        <w:sz w:val="18"/>
      </w:rPr>
      <w:t>1</w:t>
    </w:r>
    <w:r w:rsidR="00AC7CDC" w:rsidRPr="00C63CFB">
      <w:rPr>
        <w:color w:val="808080" w:themeColor="background1" w:themeShade="80"/>
        <w:sz w:val="18"/>
      </w:rPr>
      <w:t xml:space="preserve"> Produced </w:t>
    </w:r>
    <w:r w:rsidR="00AC7CDC">
      <w:rPr>
        <w:color w:val="808080" w:themeColor="background1" w:themeShade="80"/>
        <w:sz w:val="18"/>
      </w:rPr>
      <w:t>on 1st Nov</w:t>
    </w:r>
    <w:r w:rsidR="00AC7CDC" w:rsidRPr="00C63CFB">
      <w:rPr>
        <w:color w:val="808080" w:themeColor="background1" w:themeShade="80"/>
        <w:sz w:val="18"/>
      </w:rPr>
      <w:t xml:space="preserve"> 202</w:t>
    </w:r>
    <w:r w:rsidR="00AC7CDC">
      <w:rPr>
        <w:color w:val="808080" w:themeColor="background1" w:themeShade="80"/>
        <w:sz w:val="18"/>
      </w:rPr>
      <w:t>3</w:t>
    </w:r>
  </w:p>
  <w:p w14:paraId="250E1A39" w14:textId="4896035D" w:rsidR="00806228" w:rsidRPr="00806228" w:rsidRDefault="00AC7CDC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043421">
      <w:rPr>
        <w:noProof/>
        <w:color w:val="808080" w:themeColor="background1" w:themeShade="80"/>
        <w:sz w:val="18"/>
      </w:rPr>
      <w:tab/>
    </w:r>
    <w:r w:rsidR="00806228" w:rsidRPr="0004342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043421">
          <w:rPr>
            <w:color w:val="808080" w:themeColor="background1" w:themeShade="80"/>
            <w:sz w:val="18"/>
          </w:rPr>
          <w:fldChar w:fldCharType="begin"/>
        </w:r>
        <w:r w:rsidR="00806228" w:rsidRPr="00043421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043421">
          <w:rPr>
            <w:color w:val="808080" w:themeColor="background1" w:themeShade="80"/>
            <w:sz w:val="18"/>
          </w:rPr>
          <w:fldChar w:fldCharType="separate"/>
        </w:r>
        <w:r w:rsidR="00806228" w:rsidRPr="00043421">
          <w:rPr>
            <w:color w:val="808080" w:themeColor="background1" w:themeShade="80"/>
            <w:sz w:val="18"/>
          </w:rPr>
          <w:t>61</w:t>
        </w:r>
        <w:r w:rsidR="00806228" w:rsidRPr="0004342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3CF9B" w14:textId="77777777" w:rsidR="00AC7CDC" w:rsidRDefault="00AC7C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5CC67" w14:textId="77777777" w:rsidR="0086786D" w:rsidRDefault="0086786D" w:rsidP="00806228">
      <w:pPr>
        <w:spacing w:after="0" w:line="240" w:lineRule="auto"/>
      </w:pPr>
      <w:r>
        <w:separator/>
      </w:r>
    </w:p>
  </w:footnote>
  <w:footnote w:type="continuationSeparator" w:id="0">
    <w:p w14:paraId="338E89D3" w14:textId="77777777" w:rsidR="0086786D" w:rsidRDefault="0086786D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6D9A6" w14:textId="77777777" w:rsidR="00AC7CDC" w:rsidRDefault="00AC7C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AC2" w14:textId="77777777" w:rsidR="00AC7CDC" w:rsidRDefault="00AC7C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3658D" w14:textId="77777777" w:rsidR="00AC7CDC" w:rsidRDefault="00AC7C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kFAOWTrUgtAAAA"/>
  </w:docVars>
  <w:rsids>
    <w:rsidRoot w:val="00806228"/>
    <w:rsid w:val="00004D98"/>
    <w:rsid w:val="0001141E"/>
    <w:rsid w:val="00043421"/>
    <w:rsid w:val="00045698"/>
    <w:rsid w:val="00046D80"/>
    <w:rsid w:val="000830B5"/>
    <w:rsid w:val="00093BE9"/>
    <w:rsid w:val="00093D44"/>
    <w:rsid w:val="000C1523"/>
    <w:rsid w:val="000C5275"/>
    <w:rsid w:val="000E1212"/>
    <w:rsid w:val="000F1017"/>
    <w:rsid w:val="000F5AD5"/>
    <w:rsid w:val="0011111E"/>
    <w:rsid w:val="00124A64"/>
    <w:rsid w:val="00126850"/>
    <w:rsid w:val="00156B63"/>
    <w:rsid w:val="001F42E2"/>
    <w:rsid w:val="00244EAB"/>
    <w:rsid w:val="00250466"/>
    <w:rsid w:val="002A3AA1"/>
    <w:rsid w:val="002A3DC8"/>
    <w:rsid w:val="002B0F5A"/>
    <w:rsid w:val="002B5BC5"/>
    <w:rsid w:val="002C69BF"/>
    <w:rsid w:val="002E4725"/>
    <w:rsid w:val="002E7B55"/>
    <w:rsid w:val="002F663B"/>
    <w:rsid w:val="0032055C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50B5B"/>
    <w:rsid w:val="00456504"/>
    <w:rsid w:val="004669E9"/>
    <w:rsid w:val="00481144"/>
    <w:rsid w:val="0049068F"/>
    <w:rsid w:val="004D761B"/>
    <w:rsid w:val="004E16A5"/>
    <w:rsid w:val="004E2C90"/>
    <w:rsid w:val="005137F2"/>
    <w:rsid w:val="00516734"/>
    <w:rsid w:val="00532953"/>
    <w:rsid w:val="005B2894"/>
    <w:rsid w:val="005E1560"/>
    <w:rsid w:val="005E4E86"/>
    <w:rsid w:val="005F0962"/>
    <w:rsid w:val="005F35CE"/>
    <w:rsid w:val="005F4317"/>
    <w:rsid w:val="0060792E"/>
    <w:rsid w:val="006608F3"/>
    <w:rsid w:val="006620AB"/>
    <w:rsid w:val="00671C7A"/>
    <w:rsid w:val="006B0FF5"/>
    <w:rsid w:val="006F4DF6"/>
    <w:rsid w:val="007110FC"/>
    <w:rsid w:val="00713045"/>
    <w:rsid w:val="00714881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7F1216"/>
    <w:rsid w:val="00800F96"/>
    <w:rsid w:val="00806228"/>
    <w:rsid w:val="0081213A"/>
    <w:rsid w:val="00841D7F"/>
    <w:rsid w:val="008442D1"/>
    <w:rsid w:val="00857829"/>
    <w:rsid w:val="0086786D"/>
    <w:rsid w:val="008751C0"/>
    <w:rsid w:val="008A6545"/>
    <w:rsid w:val="008B2A75"/>
    <w:rsid w:val="008D2E7C"/>
    <w:rsid w:val="00900084"/>
    <w:rsid w:val="009235A3"/>
    <w:rsid w:val="0093050C"/>
    <w:rsid w:val="00936E7D"/>
    <w:rsid w:val="009768D2"/>
    <w:rsid w:val="009D297D"/>
    <w:rsid w:val="00A10091"/>
    <w:rsid w:val="00A17FEE"/>
    <w:rsid w:val="00A345CB"/>
    <w:rsid w:val="00A35644"/>
    <w:rsid w:val="00A416B5"/>
    <w:rsid w:val="00AA0A94"/>
    <w:rsid w:val="00AC5694"/>
    <w:rsid w:val="00AC7CDC"/>
    <w:rsid w:val="00AD0E22"/>
    <w:rsid w:val="00B36F44"/>
    <w:rsid w:val="00B53CE9"/>
    <w:rsid w:val="00B90F9E"/>
    <w:rsid w:val="00BA116D"/>
    <w:rsid w:val="00BB5A25"/>
    <w:rsid w:val="00BD629A"/>
    <w:rsid w:val="00BF02D3"/>
    <w:rsid w:val="00BF30FC"/>
    <w:rsid w:val="00C136C1"/>
    <w:rsid w:val="00C406EB"/>
    <w:rsid w:val="00C5514B"/>
    <w:rsid w:val="00C60411"/>
    <w:rsid w:val="00C62356"/>
    <w:rsid w:val="00C82237"/>
    <w:rsid w:val="00CA1354"/>
    <w:rsid w:val="00CB1A80"/>
    <w:rsid w:val="00D016E0"/>
    <w:rsid w:val="00D02BA7"/>
    <w:rsid w:val="00D111FE"/>
    <w:rsid w:val="00D51560"/>
    <w:rsid w:val="00D54C9D"/>
    <w:rsid w:val="00D64BB3"/>
    <w:rsid w:val="00D81C40"/>
    <w:rsid w:val="00DA10E4"/>
    <w:rsid w:val="00DC3963"/>
    <w:rsid w:val="00DC4591"/>
    <w:rsid w:val="00DD3FD7"/>
    <w:rsid w:val="00DE4348"/>
    <w:rsid w:val="00E0062C"/>
    <w:rsid w:val="00E0692C"/>
    <w:rsid w:val="00E52CB0"/>
    <w:rsid w:val="00E8155E"/>
    <w:rsid w:val="00E835E1"/>
    <w:rsid w:val="00E916CF"/>
    <w:rsid w:val="00ED6113"/>
    <w:rsid w:val="00F10405"/>
    <w:rsid w:val="00F23697"/>
    <w:rsid w:val="00F46060"/>
    <w:rsid w:val="00F61D85"/>
    <w:rsid w:val="00F805CF"/>
    <w:rsid w:val="00F8119D"/>
    <w:rsid w:val="00F91E83"/>
    <w:rsid w:val="00FA45E3"/>
    <w:rsid w:val="00FB0F12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BB3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6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D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D8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D80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E8317F-48BE-491D-996E-53BD588C3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270</Words>
  <Characters>1540</Characters>
  <Application>Microsoft Office Word</Application>
  <DocSecurity>0</DocSecurity>
  <Lines>10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</cp:revision>
  <dcterms:created xsi:type="dcterms:W3CDTF">2021-01-22T04:52:00Z</dcterms:created>
  <dcterms:modified xsi:type="dcterms:W3CDTF">2023-12-04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502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GrammarlyDocumentId">
    <vt:lpwstr>1da5d1943b43c6f355b6e348cca0394567b28b1746213b39360cd06e8eb2339c</vt:lpwstr>
  </property>
</Properties>
</file>